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3b735f0673dd6addf47d39e6ddabfc6abe66414"/>
    <w:p>
      <w:pPr>
        <w:pStyle w:val="Heading1"/>
      </w:pPr>
      <w:r>
        <w:t xml:space="preserve">INTERNATIONAL INSTITUTIONS FOR EDUCATION AND RESEARCH</w:t>
      </w:r>
    </w:p>
    <w:p>
      <w:pPr>
        <w:pStyle w:val="FirstParagraph"/>
      </w:pPr>
      <w:r>
        <w:t xml:space="preserve">Av. Universidad, Edificio Sede Central, Caracas 1060, Venezuela</w:t>
      </w:r>
    </w:p>
    <w:bookmarkEnd w:id="20"/>
    <w:p>
      <w:pPr>
        <w:pStyle w:val="BodyText"/>
      </w:pPr>
      <w:r>
        <w:t xml:space="preserve">October 26, 2023</w:t>
      </w:r>
    </w:p>
    <w:p>
      <w:pPr>
        <w:pStyle w:val="BodyText"/>
      </w:pPr>
      <w:r>
        <w:t xml:space="preserve">Hiring Committee</w:t>
      </w:r>
      <w:r>
        <w:br/>
      </w:r>
      <w:r>
        <w:t xml:space="preserve">Faculty of Education</w:t>
      </w:r>
      <w:r>
        <w:br/>
      </w:r>
      <w:r>
        <w:t xml:space="preserve">Central University of Venezuela (UCV)</w:t>
      </w:r>
      <w:r>
        <w:br/>
      </w:r>
      <w:r>
        <w:t xml:space="preserve">Carrera 15, Edificio de la Facultad de Educación, Caracas</w:t>
      </w:r>
    </w:p>
    <w:bookmarkStart w:id="21" w:name="X54a11a9e9aa8bcda3bee333fd6f01439d6d6227"/>
    <w:p>
      <w:pPr>
        <w:pStyle w:val="Heading2"/>
      </w:pPr>
      <w:r>
        <w:t xml:space="preserve">INTERNATIONAL INTERNSHIP APPLICATION LETTER FOR UNIVERSITY LECTURER POSITION</w:t>
      </w:r>
    </w:p>
    <w:p>
      <w:pPr>
        <w:pStyle w:val="FirstParagraph"/>
      </w:pPr>
      <w:r>
        <w:t xml:space="preserve">Dear Esteemed Members of the Hiring Committee,</w:t>
      </w:r>
    </w:p>
    <w:p>
      <w:pPr>
        <w:pStyle w:val="BodyText"/>
      </w:pPr>
      <w:r>
        <w:t xml:space="preserve">It is with profound enthusiasm and academic conviction that I submit this Internship Application Letter for the University Lecturer Internship Program at Central University of Venezuela (UCV) in Venezuela Caracas. As a dedicated educator deeply committed to advancing higher education within Latin America's vibrant academic landscape, I have long admired UCV's pioneering role in shaping intellectual discourse across Venezuela Caracas and beyond. This internship represents not merely a professional opportunity, but a meaningful step toward contributing to the nation's educational renaissance while immersing myself in the dynamic pedagogical environment that defines our shared academic community.</w:t>
      </w:r>
    </w:p>
    <w:p>
      <w:pPr>
        <w:pStyle w:val="BodyText"/>
      </w:pPr>
      <w:r>
        <w:t xml:space="preserve">My academic journey has been meticulously aligned with preparing for this transformative experience. I hold a Master of Education (M.Ed.) in Pedagogical Innovation from Universidad Simón Bolívar, where I graduated with honors and conducted research on "Technology-Enhanced Language Acquisition in Urban Venezuelan Classrooms." This work directly addresses critical challenges facing educators across Venezuela Caracas, particularly the integration of digital tools to overcome resource limitations while maintaining academic rigor. My thesis received commendation for its practical application framework, which has been piloted in three public universities across Caracas and demonstrated a 37% improvement in student engagement metrics. This experience solidified my understanding that effective University Lecturer development requires both theoretical depth and contextual sensitivity—qualities I am eager to refine through UCV's renowned mentorship program.</w:t>
      </w:r>
    </w:p>
    <w:p>
      <w:pPr>
        <w:pStyle w:val="BodyText"/>
      </w:pPr>
      <w:r>
        <w:t xml:space="preserve">What particularly motivates me to apply for this internship in Venezuela Caracas is the profound cultural and educational significance of UCV's legacy. As the nation's oldest university, UCV has consistently fostered intellectual freedom amid Venezuela Caracas' evolving socio-political landscape, producing Nobel laureates and national leaders who embody the transformative power of education. I have closely followed Professor María Teresa Dávila's groundbreaking work in inclusive pedagogy at UCV, which aligns perfectly with my own research on equitable access to higher education in marginalized communities across Caracas. I am especially drawn to the university's strategic focus on "Education for Peace" initiatives—projects that resonate deeply with my conviction that University Lecturer roles extend beyond classroom instruction to community engagement and national healing.</w:t>
      </w:r>
    </w:p>
    <w:p>
      <w:pPr>
        <w:pStyle w:val="BodyText"/>
      </w:pPr>
      <w:r>
        <w:t xml:space="preserve">In preparation for this internship, I have proactively engaged with Venezuela Caracas' educational ecosystem. During my M.Ed. program, I completed a 6-month teaching practicum at Universidad Metropolitana's Language Institute in Petare, Caracas' largest urban settlement. There, I co-designed a bilingual literacy curriculum for 120+ students from low-income backgrounds—a project that required navigating complex socio-educational barriers while collaborating with community leaders. This experience taught me to adapt pedagogical approaches within Venezuela's unique context: respecting indigenous knowledge systems while integrating modern learning methodologies. I documented these insights in a case study published by the Venezuelan Association of Educational Research (AVIE), which emphasized how localized teaching strategies can counteract educational disparities prevalent across Caracas and other Venezuelan cities.</w:t>
      </w:r>
    </w:p>
    <w:p>
      <w:pPr>
        <w:pStyle w:val="BodyText"/>
      </w:pPr>
      <w:r>
        <w:t xml:space="preserve">I understand that effective University Lecturer development demands more than academic credentials—it requires cultural fluency and institutional commitment. To deepen my connection to Venezuela Caracas, I have immersed myself in the nation's educational philosophy through courses on "Venezuelan Educational History" at UCV's Center for Latin American Studies (2022) and volunteering with Fundación Educar, a non-profit providing teacher training in Caracas public schools. I've also mastered basic Spanish proficiency through intensive study (DELE B1 certification), ensuring I can communicate effectively within Venezuela Caracas' academic environment. My commitment extends to understanding the practical realities of teaching in our region: during my time at Universidad Simón Bolívar, I participated in the "University for All" initiative, traveling to rural communities near Caracas to deliver workshops on sustainable classroom practices—a testament to my dedication beyond formal academic spaces.</w:t>
      </w:r>
    </w:p>
    <w:p>
      <w:pPr>
        <w:pStyle w:val="BodyText"/>
      </w:pPr>
      <w:r>
        <w:t xml:space="preserve">UCV's internship framework particularly appeals to me because it emphasizes collaborative mentorship rather than passive observation. I am eager to contribute through: (1) Developing open-access digital resources for introductory courses in the Faculty of Social Sciences, (2) Assisting in curriculum redesign workshops focused on integrating Venezuelan cultural studies into humanities syllabi, and (3) Participating in UCV's "Community Knowledge Exchange" program connecting campus with local Caracas organizations. I am confident that my background in educational technology and community-based pedagogy aligns with your institution's vision for transformative teaching. My resume details additional competencies including grant writing for education projects (secured $15,000 USD funding for a Caracas literacy initiative), multilingual instruction (Spanish/English/Portuguese), and experience with UNESCO's Education 2030 framework—skills I am prepared to deploy immediately in support of Venezuela Caracas' educational advancement.</w:t>
      </w:r>
    </w:p>
    <w:p>
      <w:pPr>
        <w:pStyle w:val="BodyText"/>
      </w:pPr>
      <w:r>
        <w:t xml:space="preserve">As Venezuela Caracas renews its commitment to academic excellence amid national challenges, I believe this University Lecturer internship represents a pivotal moment for both my professional evolution and UCV's mission. My approach centers on three principles: contextual relevance (grounding pedagogy in Venezuela's realities), collaborative innovation (working with faculty and students as co-creators of knowledge), and sustainable impact (designing initiatives that outlast the internship period). I am prepared to relocate to Caracas immediately upon acceptance and commit fully to the 12-month program, including evening classes, community outreach, and research collaboration as required.</w:t>
      </w:r>
    </w:p>
    <w:p>
      <w:pPr>
        <w:pStyle w:val="BodyText"/>
      </w:pPr>
      <w:r>
        <w:t xml:space="preserve">Thank you for considering my Internship Application Letter for this exceptional opportunity. I have attached my comprehensive curriculum vitae, academic transcripts, letters of recommendation from professors at Universidad Simón Bolívar and UCV-affiliated institutions in Venezuela Caracas, and a sample teaching module on "Digital Literacy in Venezuelan Classrooms." I welcome the opportunity to discuss how my background in pedagogical innovation can support UCV's mission during an interview at your convenience. Please contact me via email (jane.doe@universidad.com) or phone (+58 412 XXX XXXX) to schedule a conversation.</w:t>
      </w:r>
    </w:p>
    <w:p>
      <w:pPr>
        <w:pStyle w:val="BodyText"/>
      </w:pPr>
      <w:r>
        <w:t xml:space="preserve">With sincere academic respect and commitment to Venezuela's educational future,</w:t>
      </w:r>
    </w:p>
    <w:p>
      <w:pPr>
        <w:pStyle w:val="BodyText"/>
      </w:pPr>
      <w:r>
        <w:t xml:space="preserve">Jane Elizabeth Doe</w:t>
      </w:r>
    </w:p>
    <w:p>
      <w:pPr>
        <w:pStyle w:val="BodyText"/>
      </w:pPr>
      <w:r>
        <w:t xml:space="preserve">Master of Education (M.Ed.), Pedagogical Innovation</w:t>
      </w:r>
    </w:p>
    <w:p>
      <w:pPr>
        <w:pStyle w:val="BodyText"/>
      </w:pPr>
      <w:r>
        <w:t xml:space="preserve">Universidad Simón Bolívar, Caracas, Venezuela</w:t>
      </w:r>
    </w:p>
    <w:p>
      <w:pPr>
        <w:pStyle w:val="BodyText"/>
      </w:pPr>
      <w:r>
        <w:t xml:space="preserve">jane.doe@universidad.com | +58 412 XXX XXXX</w:t>
      </w:r>
    </w:p>
    <w:p>
      <w:pPr>
        <w:pStyle w:val="BodyText"/>
      </w:pPr>
      <w:r>
        <w:rPr>
          <w:bCs/>
          <w:b/>
        </w:rPr>
        <w:t xml:space="preserve">Enclosures:</w:t>
      </w:r>
      <w:r>
        <w:t xml:space="preserve"> </w:t>
      </w:r>
      <w:r>
        <w:t xml:space="preserve">Curriculum Vitae, Academic Transcripts, Letters of Recommendation (3), Sample Teaching Module</w:t>
      </w:r>
    </w:p>
    <w:p>
      <w:pPr>
        <w:pStyle w:val="BodyText"/>
      </w:pPr>
      <w:r>
        <w:t xml:space="preserve">This Internship Application Letter is submitted in strict accordance with UCV's Education Volunteer Program Guidelines for International Applicants (2023 Revi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4T08:33:34Z</dcterms:created>
  <dcterms:modified xsi:type="dcterms:W3CDTF">2026-07-24T08:33:34Z</dcterms:modified>
</cp:coreProperties>
</file>

<file path=docProps/custom.xml><?xml version="1.0" encoding="utf-8"?>
<Properties xmlns="http://schemas.openxmlformats.org/officeDocument/2006/custom-properties" xmlns:vt="http://schemas.openxmlformats.org/officeDocument/2006/docPropsVTypes"/>
</file>